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95057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03646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059341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187793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187793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667812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34892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30307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83806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41742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07791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06738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Уржиндорж Мягмар</dc:creator>
  <dc:language>ru-RU</dc:language>
  <cp:keywords/>
  <dcterms:created xsi:type="dcterms:W3CDTF">2024-06-20T18:23:38Z</dcterms:created>
  <dcterms:modified xsi:type="dcterms:W3CDTF">2024-06-20T18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